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9DF17B" w14:textId="0AB1C5DE" w:rsidR="001D0CC0" w:rsidRDefault="001D0CC0" w:rsidP="00841B5D">
      <w:pPr>
        <w:tabs>
          <w:tab w:val="left" w:pos="7371"/>
        </w:tabs>
      </w:pPr>
      <w:r w:rsidRPr="001D0CC0">
        <w:rPr>
          <w:rStyle w:val="TitleChar"/>
        </w:rPr>
        <w:t xml:space="preserve">Chapter </w:t>
      </w:r>
      <w:r w:rsidR="00EE2B04">
        <w:rPr>
          <w:rStyle w:val="TitleChar"/>
        </w:rPr>
        <w:t>7</w:t>
      </w:r>
      <w:r w:rsidRPr="001D0CC0">
        <w:rPr>
          <w:rStyle w:val="TitleChar"/>
        </w:rPr>
        <w:t xml:space="preserve"> Vocab</w:t>
      </w:r>
      <w:r>
        <w:rPr>
          <w:rStyle w:val="TitleChar"/>
        </w:rPr>
        <w:t xml:space="preserve"> Review</w:t>
      </w:r>
      <w:r>
        <w:t xml:space="preserve"> </w:t>
      </w:r>
      <w:r>
        <w:tab/>
        <w:t>NAME______________________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2405"/>
        <w:gridCol w:w="3119"/>
        <w:gridCol w:w="4961"/>
      </w:tblGrid>
      <w:tr w:rsidR="00841B5D" w14:paraId="66F1F4EC" w14:textId="77777777" w:rsidTr="00C66D31">
        <w:trPr>
          <w:tblHeader/>
        </w:trPr>
        <w:tc>
          <w:tcPr>
            <w:tcW w:w="2405" w:type="dxa"/>
          </w:tcPr>
          <w:p w14:paraId="4357CAB6" w14:textId="77777777" w:rsidR="001D0CC0" w:rsidRPr="00890BF0" w:rsidRDefault="001D0CC0" w:rsidP="00F10A72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3119" w:type="dxa"/>
          </w:tcPr>
          <w:p w14:paraId="1A087E10" w14:textId="77777777" w:rsidR="001D0CC0" w:rsidRPr="00890BF0" w:rsidRDefault="001D0CC0" w:rsidP="00F10A72">
            <w:pPr>
              <w:rPr>
                <w:rFonts w:cstheme="minorHAnsi"/>
                <w:b/>
                <w:sz w:val="28"/>
                <w:szCs w:val="28"/>
              </w:rPr>
            </w:pPr>
            <w:r w:rsidRPr="00890BF0">
              <w:rPr>
                <w:rFonts w:cstheme="minorHAnsi"/>
                <w:b/>
                <w:sz w:val="28"/>
                <w:szCs w:val="28"/>
              </w:rPr>
              <w:t>Definition</w:t>
            </w:r>
          </w:p>
        </w:tc>
        <w:tc>
          <w:tcPr>
            <w:tcW w:w="4961" w:type="dxa"/>
          </w:tcPr>
          <w:p w14:paraId="52D8EC66" w14:textId="6C414BEF" w:rsidR="001D0CC0" w:rsidRPr="00890BF0" w:rsidRDefault="00C636C2" w:rsidP="00F10A72">
            <w:pPr>
              <w:rPr>
                <w:rFonts w:cstheme="minorHAnsi"/>
                <w:b/>
                <w:sz w:val="28"/>
                <w:szCs w:val="28"/>
              </w:rPr>
            </w:pPr>
            <w:r w:rsidRPr="00890BF0">
              <w:rPr>
                <w:rFonts w:cstheme="minorHAnsi"/>
                <w:b/>
                <w:sz w:val="28"/>
                <w:szCs w:val="28"/>
              </w:rPr>
              <w:t>Diagram</w:t>
            </w:r>
            <w:r w:rsidR="00D11953" w:rsidRPr="00890BF0">
              <w:rPr>
                <w:rFonts w:cstheme="minorHAnsi"/>
                <w:b/>
                <w:sz w:val="28"/>
                <w:szCs w:val="28"/>
              </w:rPr>
              <w:t>s</w:t>
            </w:r>
            <w:r w:rsidRPr="00890BF0">
              <w:rPr>
                <w:rFonts w:cstheme="minorHAnsi"/>
                <w:b/>
                <w:sz w:val="28"/>
                <w:szCs w:val="28"/>
              </w:rPr>
              <w:t>, analog</w:t>
            </w:r>
            <w:r w:rsidR="00D11953" w:rsidRPr="00890BF0">
              <w:rPr>
                <w:rFonts w:cstheme="minorHAnsi"/>
                <w:b/>
                <w:sz w:val="28"/>
                <w:szCs w:val="28"/>
              </w:rPr>
              <w:t>ies</w:t>
            </w:r>
            <w:r w:rsidRPr="00890BF0">
              <w:rPr>
                <w:rFonts w:cstheme="minorHAnsi"/>
                <w:b/>
                <w:sz w:val="28"/>
                <w:szCs w:val="28"/>
              </w:rPr>
              <w:t>, question</w:t>
            </w:r>
            <w:r w:rsidR="00D11953" w:rsidRPr="00890BF0">
              <w:rPr>
                <w:rFonts w:cstheme="minorHAnsi"/>
                <w:b/>
                <w:sz w:val="28"/>
                <w:szCs w:val="28"/>
              </w:rPr>
              <w:t>s</w:t>
            </w:r>
            <w:r w:rsidRPr="00890BF0">
              <w:rPr>
                <w:rFonts w:cstheme="minorHAnsi"/>
                <w:b/>
                <w:sz w:val="28"/>
                <w:szCs w:val="28"/>
              </w:rPr>
              <w:t>, or notes</w:t>
            </w:r>
          </w:p>
        </w:tc>
      </w:tr>
      <w:tr w:rsidR="00841B5D" w14:paraId="0354BB66" w14:textId="77777777" w:rsidTr="00C66D31">
        <w:trPr>
          <w:trHeight w:val="1857"/>
        </w:trPr>
        <w:tc>
          <w:tcPr>
            <w:tcW w:w="2405" w:type="dxa"/>
          </w:tcPr>
          <w:p w14:paraId="6B4DE2D7" w14:textId="23077609" w:rsidR="001D0CC0" w:rsidRPr="00890BF0" w:rsidRDefault="009C274F" w:rsidP="00F10A72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Biosphere</w:t>
            </w:r>
          </w:p>
        </w:tc>
        <w:tc>
          <w:tcPr>
            <w:tcW w:w="3119" w:type="dxa"/>
          </w:tcPr>
          <w:p w14:paraId="0B6C99C4" w14:textId="5BBFE391" w:rsidR="005E7766" w:rsidRPr="00890BF0" w:rsidRDefault="00C226BC" w:rsidP="00931E3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All the living things on Earth, in groups called ecosystems.</w:t>
            </w:r>
          </w:p>
        </w:tc>
        <w:tc>
          <w:tcPr>
            <w:tcW w:w="4961" w:type="dxa"/>
          </w:tcPr>
          <w:p w14:paraId="6053A102" w14:textId="77777777" w:rsidR="001D0CC0" w:rsidRPr="00890BF0" w:rsidRDefault="001D0CC0" w:rsidP="00F10A72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841B5D" w14:paraId="45DBF6ED" w14:textId="77777777" w:rsidTr="00C66D31">
        <w:trPr>
          <w:trHeight w:val="2395"/>
        </w:trPr>
        <w:tc>
          <w:tcPr>
            <w:tcW w:w="2405" w:type="dxa"/>
          </w:tcPr>
          <w:p w14:paraId="64A5DA38" w14:textId="7C244C9B" w:rsidR="001D0CC0" w:rsidRPr="00890BF0" w:rsidRDefault="009C274F" w:rsidP="00F10A72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Lithosphere</w:t>
            </w:r>
          </w:p>
        </w:tc>
        <w:tc>
          <w:tcPr>
            <w:tcW w:w="3119" w:type="dxa"/>
          </w:tcPr>
          <w:p w14:paraId="3BEC6CEA" w14:textId="3A3D1481" w:rsidR="005E7766" w:rsidRPr="00890BF0" w:rsidRDefault="00DB1639" w:rsidP="00931E3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Earth’s solid crust. This includes all rocks, sand, minerals and soil</w:t>
            </w:r>
            <w:r w:rsidR="0034386C">
              <w:rPr>
                <w:rFonts w:cstheme="minorHAnsi"/>
                <w:sz w:val="28"/>
                <w:szCs w:val="28"/>
              </w:rPr>
              <w:t>.</w:t>
            </w:r>
          </w:p>
        </w:tc>
        <w:tc>
          <w:tcPr>
            <w:tcW w:w="4961" w:type="dxa"/>
          </w:tcPr>
          <w:p w14:paraId="781B2EB6" w14:textId="77777777" w:rsidR="001D0CC0" w:rsidRPr="00890BF0" w:rsidRDefault="001D0CC0" w:rsidP="00F10A72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841B5D" w14:paraId="34C2095B" w14:textId="77777777" w:rsidTr="00C66D31">
        <w:trPr>
          <w:trHeight w:val="2556"/>
        </w:trPr>
        <w:tc>
          <w:tcPr>
            <w:tcW w:w="2405" w:type="dxa"/>
          </w:tcPr>
          <w:p w14:paraId="229CB0D9" w14:textId="6A83F82A" w:rsidR="001D0CC0" w:rsidRPr="00890BF0" w:rsidRDefault="009C274F" w:rsidP="00F10A72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Hydrosphere</w:t>
            </w:r>
          </w:p>
        </w:tc>
        <w:tc>
          <w:tcPr>
            <w:tcW w:w="3119" w:type="dxa"/>
          </w:tcPr>
          <w:p w14:paraId="70394AFF" w14:textId="58CC96A9" w:rsidR="00B6683D" w:rsidRPr="00890BF0" w:rsidRDefault="00A1374E" w:rsidP="00F10A7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All the water on Earth, such as oceans, lakes, rivers, ice, clouds, rain, snow, etc.</w:t>
            </w:r>
          </w:p>
        </w:tc>
        <w:tc>
          <w:tcPr>
            <w:tcW w:w="4961" w:type="dxa"/>
          </w:tcPr>
          <w:p w14:paraId="60FF147E" w14:textId="77777777" w:rsidR="001D0CC0" w:rsidRPr="00890BF0" w:rsidRDefault="001D0CC0" w:rsidP="00F10A72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841B5D" w14:paraId="185B86D9" w14:textId="77777777" w:rsidTr="00C66D31">
        <w:trPr>
          <w:trHeight w:val="2252"/>
        </w:trPr>
        <w:tc>
          <w:tcPr>
            <w:tcW w:w="2405" w:type="dxa"/>
          </w:tcPr>
          <w:p w14:paraId="12EDAAE6" w14:textId="54B5F4A3" w:rsidR="001D0CC0" w:rsidRPr="00890BF0" w:rsidRDefault="009C274F" w:rsidP="00F10A72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Atmosphere</w:t>
            </w:r>
          </w:p>
        </w:tc>
        <w:tc>
          <w:tcPr>
            <w:tcW w:w="3119" w:type="dxa"/>
          </w:tcPr>
          <w:p w14:paraId="42C1EDEE" w14:textId="3DE99BBD" w:rsidR="00B6683D" w:rsidRPr="00890BF0" w:rsidRDefault="004F3E89" w:rsidP="00F10A7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All the gases (air) that surround Earth. Mostly nitrogen and oxygen.</w:t>
            </w:r>
          </w:p>
        </w:tc>
        <w:tc>
          <w:tcPr>
            <w:tcW w:w="4961" w:type="dxa"/>
          </w:tcPr>
          <w:p w14:paraId="24D19C07" w14:textId="77777777" w:rsidR="001D0CC0" w:rsidRPr="00890BF0" w:rsidRDefault="001D0CC0" w:rsidP="00F10A72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841B5D" w14:paraId="0B7AAFE2" w14:textId="77777777" w:rsidTr="00C66D31">
        <w:trPr>
          <w:trHeight w:val="2398"/>
        </w:trPr>
        <w:tc>
          <w:tcPr>
            <w:tcW w:w="2405" w:type="dxa"/>
          </w:tcPr>
          <w:p w14:paraId="0A50DF31" w14:textId="65A4FBB7" w:rsidR="001D0CC0" w:rsidRPr="00890BF0" w:rsidRDefault="009C274F" w:rsidP="00F10A72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Decomposers</w:t>
            </w:r>
          </w:p>
        </w:tc>
        <w:tc>
          <w:tcPr>
            <w:tcW w:w="3119" w:type="dxa"/>
          </w:tcPr>
          <w:p w14:paraId="5B8F22A8" w14:textId="65FB2958" w:rsidR="00B6683D" w:rsidRPr="00890BF0" w:rsidRDefault="008F4852" w:rsidP="00F10A7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Organisms (life forms) which break down organic material (dead animals and plants).</w:t>
            </w:r>
          </w:p>
        </w:tc>
        <w:tc>
          <w:tcPr>
            <w:tcW w:w="4961" w:type="dxa"/>
          </w:tcPr>
          <w:p w14:paraId="1D31684A" w14:textId="77777777" w:rsidR="001D0CC0" w:rsidRPr="00890BF0" w:rsidRDefault="001D0CC0" w:rsidP="00F10A72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841B5D" w14:paraId="1D572711" w14:textId="77777777" w:rsidTr="00C66D31">
        <w:trPr>
          <w:trHeight w:val="2400"/>
        </w:trPr>
        <w:tc>
          <w:tcPr>
            <w:tcW w:w="2405" w:type="dxa"/>
          </w:tcPr>
          <w:p w14:paraId="7CBA3223" w14:textId="33B248C7" w:rsidR="001D0CC0" w:rsidRPr="00890BF0" w:rsidRDefault="009C274F" w:rsidP="00F10A72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Fertilisers</w:t>
            </w:r>
          </w:p>
        </w:tc>
        <w:tc>
          <w:tcPr>
            <w:tcW w:w="3119" w:type="dxa"/>
          </w:tcPr>
          <w:p w14:paraId="0E225C08" w14:textId="3758B3A9" w:rsidR="00B6683D" w:rsidRPr="00890BF0" w:rsidRDefault="00E90DEB" w:rsidP="00F10A7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Extra nutrients which humans add to help plants grow. Mostly nitrogen</w:t>
            </w:r>
            <w:r w:rsidR="00576CB1">
              <w:rPr>
                <w:rFonts w:cstheme="minorHAnsi"/>
                <w:sz w:val="28"/>
                <w:szCs w:val="28"/>
              </w:rPr>
              <w:t xml:space="preserve">, </w:t>
            </w:r>
            <w:r>
              <w:rPr>
                <w:rFonts w:cstheme="minorHAnsi"/>
                <w:sz w:val="28"/>
                <w:szCs w:val="28"/>
              </w:rPr>
              <w:t>phosphorus</w:t>
            </w:r>
            <w:r w:rsidR="00576CB1">
              <w:rPr>
                <w:rFonts w:cstheme="minorHAnsi"/>
                <w:sz w:val="28"/>
                <w:szCs w:val="28"/>
              </w:rPr>
              <w:t xml:space="preserve"> and potassium.</w:t>
            </w:r>
          </w:p>
        </w:tc>
        <w:tc>
          <w:tcPr>
            <w:tcW w:w="4961" w:type="dxa"/>
          </w:tcPr>
          <w:p w14:paraId="5731675C" w14:textId="77777777" w:rsidR="001D0CC0" w:rsidRPr="00890BF0" w:rsidRDefault="001D0CC0" w:rsidP="00F10A72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841B5D" w14:paraId="5EFA5F88" w14:textId="77777777" w:rsidTr="00C66D31">
        <w:trPr>
          <w:cantSplit/>
          <w:trHeight w:val="2044"/>
        </w:trPr>
        <w:tc>
          <w:tcPr>
            <w:tcW w:w="2405" w:type="dxa"/>
          </w:tcPr>
          <w:p w14:paraId="33826735" w14:textId="0D913B68" w:rsidR="001D0CC0" w:rsidRPr="00890BF0" w:rsidRDefault="009C274F" w:rsidP="00F10A72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lastRenderedPageBreak/>
              <w:t>Precipitation</w:t>
            </w:r>
          </w:p>
        </w:tc>
        <w:tc>
          <w:tcPr>
            <w:tcW w:w="3119" w:type="dxa"/>
          </w:tcPr>
          <w:p w14:paraId="2CBE204A" w14:textId="3E7636BF" w:rsidR="00B6683D" w:rsidRPr="00890BF0" w:rsidRDefault="008569C1" w:rsidP="00F10A7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Water falling from clouds. This can be in the form of rain, water, hail, snow, etc.</w:t>
            </w:r>
          </w:p>
        </w:tc>
        <w:tc>
          <w:tcPr>
            <w:tcW w:w="4961" w:type="dxa"/>
          </w:tcPr>
          <w:p w14:paraId="14E98E07" w14:textId="77777777" w:rsidR="001D0CC0" w:rsidRPr="00890BF0" w:rsidRDefault="001D0CC0" w:rsidP="00F10A72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841B5D" w14:paraId="683B63A4" w14:textId="77777777" w:rsidTr="00C66D31">
        <w:trPr>
          <w:trHeight w:val="2186"/>
        </w:trPr>
        <w:tc>
          <w:tcPr>
            <w:tcW w:w="2405" w:type="dxa"/>
          </w:tcPr>
          <w:p w14:paraId="462FDF10" w14:textId="451129ED" w:rsidR="00C77F8B" w:rsidRPr="00890BF0" w:rsidRDefault="009C274F" w:rsidP="00C77F8B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Transpiration</w:t>
            </w:r>
          </w:p>
        </w:tc>
        <w:tc>
          <w:tcPr>
            <w:tcW w:w="3119" w:type="dxa"/>
          </w:tcPr>
          <w:p w14:paraId="358D4FEA" w14:textId="18C6ABEE" w:rsidR="004875E5" w:rsidRPr="00890BF0" w:rsidRDefault="0063326F" w:rsidP="00C77F8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Water moving</w:t>
            </w:r>
            <w:r w:rsidR="00996738">
              <w:rPr>
                <w:rFonts w:cstheme="minorHAnsi"/>
                <w:sz w:val="28"/>
                <w:szCs w:val="28"/>
              </w:rPr>
              <w:t xml:space="preserve"> up</w:t>
            </w: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BD49D2">
              <w:rPr>
                <w:rFonts w:cstheme="minorHAnsi"/>
                <w:sz w:val="28"/>
                <w:szCs w:val="28"/>
              </w:rPr>
              <w:t xml:space="preserve">through and </w:t>
            </w:r>
            <w:r>
              <w:rPr>
                <w:rFonts w:cstheme="minorHAnsi"/>
                <w:sz w:val="28"/>
                <w:szCs w:val="28"/>
              </w:rPr>
              <w:t xml:space="preserve">out </w:t>
            </w:r>
            <w:r w:rsidR="00BD49D2">
              <w:rPr>
                <w:rFonts w:cstheme="minorHAnsi"/>
                <w:sz w:val="28"/>
                <w:szCs w:val="28"/>
              </w:rPr>
              <w:t xml:space="preserve">of </w:t>
            </w:r>
            <w:r>
              <w:rPr>
                <w:rFonts w:cstheme="minorHAnsi"/>
                <w:sz w:val="28"/>
                <w:szCs w:val="28"/>
              </w:rPr>
              <w:t>a plant and evaporating to become water vapour in the air.</w:t>
            </w:r>
          </w:p>
        </w:tc>
        <w:tc>
          <w:tcPr>
            <w:tcW w:w="4961" w:type="dxa"/>
          </w:tcPr>
          <w:p w14:paraId="093F9B74" w14:textId="77777777" w:rsidR="00C77F8B" w:rsidRPr="00890BF0" w:rsidRDefault="00C77F8B" w:rsidP="00C77F8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841B5D" w14:paraId="7AE215E4" w14:textId="77777777" w:rsidTr="00C66D31">
        <w:trPr>
          <w:trHeight w:val="2117"/>
        </w:trPr>
        <w:tc>
          <w:tcPr>
            <w:tcW w:w="2405" w:type="dxa"/>
          </w:tcPr>
          <w:p w14:paraId="496A74C0" w14:textId="4AB5684E" w:rsidR="00C77F8B" w:rsidRPr="00890BF0" w:rsidRDefault="009C274F" w:rsidP="00C77F8B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Photosynthesis</w:t>
            </w:r>
          </w:p>
        </w:tc>
        <w:tc>
          <w:tcPr>
            <w:tcW w:w="3119" w:type="dxa"/>
          </w:tcPr>
          <w:p w14:paraId="140DD25A" w14:textId="0D212BEC" w:rsidR="00B6683D" w:rsidRPr="00890BF0" w:rsidRDefault="00A83812" w:rsidP="00C77F8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he process plants use to convert carbon dioxide and water into oxygen and glucose, using the energy from sunlight.</w:t>
            </w:r>
          </w:p>
        </w:tc>
        <w:tc>
          <w:tcPr>
            <w:tcW w:w="4961" w:type="dxa"/>
          </w:tcPr>
          <w:p w14:paraId="714B900C" w14:textId="77777777" w:rsidR="00C77F8B" w:rsidRPr="00890BF0" w:rsidRDefault="00C77F8B" w:rsidP="00C77F8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C80B48" w14:paraId="4FDAEB8A" w14:textId="77777777" w:rsidTr="00C66D31">
        <w:trPr>
          <w:trHeight w:val="2117"/>
        </w:trPr>
        <w:tc>
          <w:tcPr>
            <w:tcW w:w="2405" w:type="dxa"/>
          </w:tcPr>
          <w:p w14:paraId="7754417C" w14:textId="4CC184A4" w:rsidR="00C80B48" w:rsidRDefault="00C80B48" w:rsidP="00C80B48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Ocean currents</w:t>
            </w:r>
          </w:p>
        </w:tc>
        <w:tc>
          <w:tcPr>
            <w:tcW w:w="3119" w:type="dxa"/>
          </w:tcPr>
          <w:p w14:paraId="7661334C" w14:textId="370A5CEC" w:rsidR="00C80B48" w:rsidRDefault="00C80B48" w:rsidP="00C80B48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he movement of water in the seas around the Earth. These currents can carry warmth and nutrients.</w:t>
            </w:r>
          </w:p>
        </w:tc>
        <w:tc>
          <w:tcPr>
            <w:tcW w:w="4961" w:type="dxa"/>
          </w:tcPr>
          <w:p w14:paraId="09F9D131" w14:textId="77777777" w:rsidR="00C80B48" w:rsidRPr="00890BF0" w:rsidRDefault="00C80B48" w:rsidP="00C80B48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C80B48" w14:paraId="59C340C8" w14:textId="77777777" w:rsidTr="00C66D31">
        <w:trPr>
          <w:trHeight w:val="2260"/>
        </w:trPr>
        <w:tc>
          <w:tcPr>
            <w:tcW w:w="2405" w:type="dxa"/>
          </w:tcPr>
          <w:p w14:paraId="1338F39B" w14:textId="28C5B72C" w:rsidR="00C80B48" w:rsidRPr="00890BF0" w:rsidRDefault="00C80B48" w:rsidP="00C80B48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Greenhouse gases</w:t>
            </w:r>
          </w:p>
        </w:tc>
        <w:tc>
          <w:tcPr>
            <w:tcW w:w="3119" w:type="dxa"/>
          </w:tcPr>
          <w:p w14:paraId="0AE6340A" w14:textId="3A2AEB57" w:rsidR="00C80B48" w:rsidRPr="00890BF0" w:rsidRDefault="00C80B48" w:rsidP="00C80B48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Gases that absorb the infra-red rays produced by Earth’s warm surface. This keeps the Earth warmer at night.</w:t>
            </w:r>
          </w:p>
        </w:tc>
        <w:tc>
          <w:tcPr>
            <w:tcW w:w="4961" w:type="dxa"/>
          </w:tcPr>
          <w:p w14:paraId="3C6715FC" w14:textId="77777777" w:rsidR="00C80B48" w:rsidRPr="00890BF0" w:rsidRDefault="00C80B48" w:rsidP="00C80B48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C80B48" w14:paraId="3078C499" w14:textId="77777777" w:rsidTr="00C66D31">
        <w:trPr>
          <w:trHeight w:val="2123"/>
        </w:trPr>
        <w:tc>
          <w:tcPr>
            <w:tcW w:w="2405" w:type="dxa"/>
          </w:tcPr>
          <w:p w14:paraId="2A0B2932" w14:textId="5EB575D6" w:rsidR="00C80B48" w:rsidRPr="00890BF0" w:rsidRDefault="00C80B48" w:rsidP="00C80B48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Fossil fuels</w:t>
            </w:r>
          </w:p>
        </w:tc>
        <w:tc>
          <w:tcPr>
            <w:tcW w:w="3119" w:type="dxa"/>
          </w:tcPr>
          <w:p w14:paraId="09383F1B" w14:textId="1A437FC4" w:rsidR="00C80B48" w:rsidRPr="00890BF0" w:rsidRDefault="00C80B48" w:rsidP="00C80B48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Substances made from living things buried under the Earth for a long time. They release a lot of heat when burned, but also lots of carbon dioxide.</w:t>
            </w:r>
          </w:p>
        </w:tc>
        <w:tc>
          <w:tcPr>
            <w:tcW w:w="4961" w:type="dxa"/>
          </w:tcPr>
          <w:p w14:paraId="4DD99D6A" w14:textId="77777777" w:rsidR="00C80B48" w:rsidRPr="00890BF0" w:rsidRDefault="00C80B48" w:rsidP="00C80B48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C80B48" w14:paraId="3FD1FF6B" w14:textId="77777777" w:rsidTr="00C66D31">
        <w:trPr>
          <w:trHeight w:val="2394"/>
        </w:trPr>
        <w:tc>
          <w:tcPr>
            <w:tcW w:w="2405" w:type="dxa"/>
          </w:tcPr>
          <w:p w14:paraId="55976755" w14:textId="7EFE7C5C" w:rsidR="00C80B48" w:rsidRPr="00890BF0" w:rsidRDefault="00C80B48" w:rsidP="00C80B48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lastRenderedPageBreak/>
              <w:t>Weather</w:t>
            </w:r>
          </w:p>
        </w:tc>
        <w:tc>
          <w:tcPr>
            <w:tcW w:w="3119" w:type="dxa"/>
          </w:tcPr>
          <w:p w14:paraId="2C641C65" w14:textId="5A1C7A5A" w:rsidR="00C80B48" w:rsidRPr="00890BF0" w:rsidRDefault="00C80B48" w:rsidP="00C80B48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he short-term conditions in an area, such as the temperature or rainfall today or this week.</w:t>
            </w:r>
          </w:p>
        </w:tc>
        <w:tc>
          <w:tcPr>
            <w:tcW w:w="4961" w:type="dxa"/>
          </w:tcPr>
          <w:p w14:paraId="17A2137A" w14:textId="77777777" w:rsidR="00C80B48" w:rsidRPr="00890BF0" w:rsidRDefault="00C80B48" w:rsidP="00C80B48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C80B48" w14:paraId="430400A6" w14:textId="77777777" w:rsidTr="00C66D31">
        <w:trPr>
          <w:trHeight w:val="2394"/>
        </w:trPr>
        <w:tc>
          <w:tcPr>
            <w:tcW w:w="2405" w:type="dxa"/>
          </w:tcPr>
          <w:p w14:paraId="6CD8FB86" w14:textId="3A56E8BE" w:rsidR="00C80B48" w:rsidRDefault="00C80B48" w:rsidP="00C80B48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Climate</w:t>
            </w:r>
          </w:p>
        </w:tc>
        <w:tc>
          <w:tcPr>
            <w:tcW w:w="3119" w:type="dxa"/>
          </w:tcPr>
          <w:p w14:paraId="5B362CF4" w14:textId="55FAB3B0" w:rsidR="00C80B48" w:rsidRDefault="00C80B48" w:rsidP="00C80B48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he long-term averages of weather conditions. Different climates have different biomes and therefore different ecosystems.</w:t>
            </w:r>
          </w:p>
        </w:tc>
        <w:tc>
          <w:tcPr>
            <w:tcW w:w="4961" w:type="dxa"/>
          </w:tcPr>
          <w:p w14:paraId="48676E6C" w14:textId="77777777" w:rsidR="00C80B48" w:rsidRPr="00890BF0" w:rsidRDefault="00C80B48" w:rsidP="00C80B48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C80B48" w14:paraId="2C74B2D6" w14:textId="77777777" w:rsidTr="00C66D31">
        <w:trPr>
          <w:trHeight w:val="2394"/>
        </w:trPr>
        <w:tc>
          <w:tcPr>
            <w:tcW w:w="2405" w:type="dxa"/>
          </w:tcPr>
          <w:p w14:paraId="53B3645E" w14:textId="1DBD7811" w:rsidR="00C80B48" w:rsidRDefault="00C80B48" w:rsidP="00C80B48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Biodiversity</w:t>
            </w:r>
          </w:p>
        </w:tc>
        <w:tc>
          <w:tcPr>
            <w:tcW w:w="3119" w:type="dxa"/>
          </w:tcPr>
          <w:p w14:paraId="241E4CAE" w14:textId="49906DC9" w:rsidR="00C80B48" w:rsidRDefault="00AD6B30" w:rsidP="00C80B48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The variety of different </w:t>
            </w:r>
            <w:r w:rsidR="00E20507">
              <w:rPr>
                <w:rFonts w:cstheme="minorHAnsi"/>
                <w:sz w:val="28"/>
                <w:szCs w:val="28"/>
              </w:rPr>
              <w:t xml:space="preserve">plants and </w:t>
            </w:r>
            <w:r>
              <w:rPr>
                <w:rFonts w:cstheme="minorHAnsi"/>
                <w:sz w:val="28"/>
                <w:szCs w:val="28"/>
              </w:rPr>
              <w:t xml:space="preserve">animals in ecosystems. </w:t>
            </w:r>
            <w:r w:rsidR="0029297B">
              <w:rPr>
                <w:rFonts w:cstheme="minorHAnsi"/>
                <w:sz w:val="28"/>
                <w:szCs w:val="28"/>
              </w:rPr>
              <w:t xml:space="preserve">More types </w:t>
            </w:r>
            <w:r w:rsidR="000B12FC">
              <w:rPr>
                <w:rFonts w:cstheme="minorHAnsi"/>
                <w:sz w:val="28"/>
                <w:szCs w:val="28"/>
              </w:rPr>
              <w:t>mean</w:t>
            </w:r>
            <w:r w:rsidR="0029297B">
              <w:rPr>
                <w:rFonts w:cstheme="minorHAnsi"/>
                <w:sz w:val="28"/>
                <w:szCs w:val="28"/>
              </w:rPr>
              <w:t xml:space="preserve"> more ability </w:t>
            </w:r>
            <w:r w:rsidR="00E37035">
              <w:rPr>
                <w:rFonts w:cstheme="minorHAnsi"/>
                <w:sz w:val="28"/>
                <w:szCs w:val="28"/>
              </w:rPr>
              <w:t xml:space="preserve">for ecosystems </w:t>
            </w:r>
            <w:r w:rsidR="0029297B">
              <w:rPr>
                <w:rFonts w:cstheme="minorHAnsi"/>
                <w:sz w:val="28"/>
                <w:szCs w:val="28"/>
              </w:rPr>
              <w:t xml:space="preserve">to adapt and more </w:t>
            </w:r>
            <w:r w:rsidR="000B12FC">
              <w:rPr>
                <w:rFonts w:cstheme="minorHAnsi"/>
                <w:sz w:val="28"/>
                <w:szCs w:val="28"/>
              </w:rPr>
              <w:t xml:space="preserve">things </w:t>
            </w:r>
            <w:r w:rsidR="0029297B">
              <w:rPr>
                <w:rFonts w:cstheme="minorHAnsi"/>
                <w:sz w:val="28"/>
                <w:szCs w:val="28"/>
              </w:rPr>
              <w:t>for us to learn f</w:t>
            </w:r>
            <w:r w:rsidR="000B12FC">
              <w:rPr>
                <w:rFonts w:cstheme="minorHAnsi"/>
                <w:sz w:val="28"/>
                <w:szCs w:val="28"/>
              </w:rPr>
              <w:t>rom them</w:t>
            </w:r>
            <w:r w:rsidR="0029297B">
              <w:rPr>
                <w:rFonts w:cstheme="minorHAnsi"/>
                <w:sz w:val="28"/>
                <w:szCs w:val="28"/>
              </w:rPr>
              <w:t>.</w:t>
            </w:r>
          </w:p>
        </w:tc>
        <w:tc>
          <w:tcPr>
            <w:tcW w:w="4961" w:type="dxa"/>
          </w:tcPr>
          <w:p w14:paraId="39708395" w14:textId="77777777" w:rsidR="00C80B48" w:rsidRPr="00890BF0" w:rsidRDefault="00C80B48" w:rsidP="00C80B48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C80B48" w14:paraId="2F938F81" w14:textId="77777777" w:rsidTr="00C66D31">
        <w:trPr>
          <w:trHeight w:val="2394"/>
        </w:trPr>
        <w:tc>
          <w:tcPr>
            <w:tcW w:w="2405" w:type="dxa"/>
          </w:tcPr>
          <w:p w14:paraId="7DDD4DDE" w14:textId="774C4CD3" w:rsidR="00C80B48" w:rsidRDefault="00C80B48" w:rsidP="00C80B48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Permafrost</w:t>
            </w:r>
          </w:p>
        </w:tc>
        <w:tc>
          <w:tcPr>
            <w:tcW w:w="3119" w:type="dxa"/>
          </w:tcPr>
          <w:p w14:paraId="2E013AB5" w14:textId="02397629" w:rsidR="00C80B48" w:rsidRDefault="00337A85" w:rsidP="00C80B48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Places where temperature is always cold so the ice on the surface never melts.</w:t>
            </w:r>
          </w:p>
        </w:tc>
        <w:tc>
          <w:tcPr>
            <w:tcW w:w="4961" w:type="dxa"/>
          </w:tcPr>
          <w:p w14:paraId="0035EB61" w14:textId="77777777" w:rsidR="00C80B48" w:rsidRPr="00890BF0" w:rsidRDefault="00C80B48" w:rsidP="00C80B48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C80B48" w14:paraId="7A508023" w14:textId="77777777" w:rsidTr="00C66D31">
        <w:trPr>
          <w:trHeight w:val="2394"/>
        </w:trPr>
        <w:tc>
          <w:tcPr>
            <w:tcW w:w="2405" w:type="dxa"/>
          </w:tcPr>
          <w:p w14:paraId="524359F6" w14:textId="4ADCD23B" w:rsidR="00C80B48" w:rsidRDefault="00C80B48" w:rsidP="00C80B48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Sea ice</w:t>
            </w:r>
          </w:p>
        </w:tc>
        <w:tc>
          <w:tcPr>
            <w:tcW w:w="3119" w:type="dxa"/>
          </w:tcPr>
          <w:p w14:paraId="7CDF0E9A" w14:textId="35F7476E" w:rsidR="00C80B48" w:rsidRDefault="007276D7" w:rsidP="00C80B48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Frozen ocean water. The amount grows and shrinks (there is more in winter than in summer).</w:t>
            </w:r>
          </w:p>
        </w:tc>
        <w:tc>
          <w:tcPr>
            <w:tcW w:w="4961" w:type="dxa"/>
          </w:tcPr>
          <w:p w14:paraId="14401ACA" w14:textId="77777777" w:rsidR="00C80B48" w:rsidRPr="00890BF0" w:rsidRDefault="00C80B48" w:rsidP="00C80B48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000FC9" w14:paraId="25F7883E" w14:textId="77777777" w:rsidTr="00C66D31">
        <w:trPr>
          <w:trHeight w:val="2394"/>
        </w:trPr>
        <w:tc>
          <w:tcPr>
            <w:tcW w:w="2405" w:type="dxa"/>
          </w:tcPr>
          <w:p w14:paraId="3C761B79" w14:textId="41C90D99" w:rsidR="00000FC9" w:rsidRDefault="00000FC9" w:rsidP="00C80B48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Climate change</w:t>
            </w:r>
          </w:p>
        </w:tc>
        <w:tc>
          <w:tcPr>
            <w:tcW w:w="3119" w:type="dxa"/>
          </w:tcPr>
          <w:p w14:paraId="1A08D7B0" w14:textId="45931646" w:rsidR="00000FC9" w:rsidRDefault="00000FC9" w:rsidP="00C80B48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Slow long-term changes. Happening at different rates in different places. Causing sea level rise</w:t>
            </w:r>
            <w:r w:rsidR="006930A4">
              <w:rPr>
                <w:rFonts w:cstheme="minorHAnsi"/>
                <w:sz w:val="28"/>
                <w:szCs w:val="28"/>
              </w:rPr>
              <w:t>s</w:t>
            </w:r>
            <w:r>
              <w:rPr>
                <w:rFonts w:cstheme="minorHAnsi"/>
                <w:sz w:val="28"/>
                <w:szCs w:val="28"/>
              </w:rPr>
              <w:t>, biodiversity loss, and  more severe weather events.</w:t>
            </w:r>
          </w:p>
        </w:tc>
        <w:tc>
          <w:tcPr>
            <w:tcW w:w="4961" w:type="dxa"/>
          </w:tcPr>
          <w:p w14:paraId="60472F89" w14:textId="77777777" w:rsidR="00000FC9" w:rsidRPr="00890BF0" w:rsidRDefault="00000FC9" w:rsidP="00C80B48">
            <w:pPr>
              <w:rPr>
                <w:rFonts w:cstheme="minorHAnsi"/>
                <w:sz w:val="28"/>
                <w:szCs w:val="28"/>
              </w:rPr>
            </w:pPr>
          </w:p>
        </w:tc>
      </w:tr>
    </w:tbl>
    <w:p w14:paraId="73D4BCB1" w14:textId="77777777" w:rsidR="001D0CC0" w:rsidRPr="001D0CC0" w:rsidRDefault="001D0CC0" w:rsidP="001D0CC0"/>
    <w:sectPr w:rsidR="001D0CC0" w:rsidRPr="001D0CC0" w:rsidSect="00841B5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MDY1NbQwMzcxNbdU0lEKTi0uzszPAykwqgUA6pPpsywAAAA="/>
  </w:docVars>
  <w:rsids>
    <w:rsidRoot w:val="007A7042"/>
    <w:rsid w:val="00000FC9"/>
    <w:rsid w:val="00054BA1"/>
    <w:rsid w:val="00060A10"/>
    <w:rsid w:val="00084203"/>
    <w:rsid w:val="000872A1"/>
    <w:rsid w:val="00097FBD"/>
    <w:rsid w:val="000B12FC"/>
    <w:rsid w:val="00135FCB"/>
    <w:rsid w:val="001633FB"/>
    <w:rsid w:val="00164FB3"/>
    <w:rsid w:val="00173E44"/>
    <w:rsid w:val="001B6E53"/>
    <w:rsid w:val="001D0CC0"/>
    <w:rsid w:val="001F0103"/>
    <w:rsid w:val="00241332"/>
    <w:rsid w:val="0027363D"/>
    <w:rsid w:val="00284663"/>
    <w:rsid w:val="0029297B"/>
    <w:rsid w:val="00294E36"/>
    <w:rsid w:val="002D2FB9"/>
    <w:rsid w:val="002F29FB"/>
    <w:rsid w:val="00300148"/>
    <w:rsid w:val="00337A85"/>
    <w:rsid w:val="00342831"/>
    <w:rsid w:val="0034386C"/>
    <w:rsid w:val="00364C01"/>
    <w:rsid w:val="003828AB"/>
    <w:rsid w:val="003C5CE1"/>
    <w:rsid w:val="003E14B2"/>
    <w:rsid w:val="004737EC"/>
    <w:rsid w:val="004852FA"/>
    <w:rsid w:val="004875E5"/>
    <w:rsid w:val="004969A5"/>
    <w:rsid w:val="004A296D"/>
    <w:rsid w:val="004C4512"/>
    <w:rsid w:val="004E42EF"/>
    <w:rsid w:val="004F3E89"/>
    <w:rsid w:val="00567A7F"/>
    <w:rsid w:val="00576CB1"/>
    <w:rsid w:val="00597C00"/>
    <w:rsid w:val="005E7766"/>
    <w:rsid w:val="005F672F"/>
    <w:rsid w:val="00602310"/>
    <w:rsid w:val="006312C8"/>
    <w:rsid w:val="0063326F"/>
    <w:rsid w:val="00636993"/>
    <w:rsid w:val="00686A72"/>
    <w:rsid w:val="006930A4"/>
    <w:rsid w:val="006A2A6F"/>
    <w:rsid w:val="006B1C79"/>
    <w:rsid w:val="006C1B28"/>
    <w:rsid w:val="007276D7"/>
    <w:rsid w:val="00742FD0"/>
    <w:rsid w:val="00746632"/>
    <w:rsid w:val="00764D90"/>
    <w:rsid w:val="00765964"/>
    <w:rsid w:val="00765BC5"/>
    <w:rsid w:val="0078590E"/>
    <w:rsid w:val="007A7042"/>
    <w:rsid w:val="007A7448"/>
    <w:rsid w:val="007E1563"/>
    <w:rsid w:val="00841B5D"/>
    <w:rsid w:val="00855DA9"/>
    <w:rsid w:val="008569C1"/>
    <w:rsid w:val="008706EF"/>
    <w:rsid w:val="00890BF0"/>
    <w:rsid w:val="008E41F4"/>
    <w:rsid w:val="008F1902"/>
    <w:rsid w:val="008F4852"/>
    <w:rsid w:val="00931E39"/>
    <w:rsid w:val="00940709"/>
    <w:rsid w:val="009500A4"/>
    <w:rsid w:val="00996738"/>
    <w:rsid w:val="009B38DC"/>
    <w:rsid w:val="009C274F"/>
    <w:rsid w:val="009C308F"/>
    <w:rsid w:val="00A1374E"/>
    <w:rsid w:val="00A37675"/>
    <w:rsid w:val="00A42202"/>
    <w:rsid w:val="00A72085"/>
    <w:rsid w:val="00A83812"/>
    <w:rsid w:val="00AD42DB"/>
    <w:rsid w:val="00AD6B30"/>
    <w:rsid w:val="00AF40DE"/>
    <w:rsid w:val="00B0696A"/>
    <w:rsid w:val="00B134CC"/>
    <w:rsid w:val="00B170BC"/>
    <w:rsid w:val="00B35BF9"/>
    <w:rsid w:val="00B61827"/>
    <w:rsid w:val="00B6683D"/>
    <w:rsid w:val="00B73040"/>
    <w:rsid w:val="00BB279B"/>
    <w:rsid w:val="00BB7ED1"/>
    <w:rsid w:val="00BD107A"/>
    <w:rsid w:val="00BD49D2"/>
    <w:rsid w:val="00BE6C87"/>
    <w:rsid w:val="00BF0597"/>
    <w:rsid w:val="00C226BC"/>
    <w:rsid w:val="00C636C2"/>
    <w:rsid w:val="00C66D31"/>
    <w:rsid w:val="00C77F8B"/>
    <w:rsid w:val="00C80B48"/>
    <w:rsid w:val="00CA1A2D"/>
    <w:rsid w:val="00CC47B1"/>
    <w:rsid w:val="00CD26B7"/>
    <w:rsid w:val="00CF2F47"/>
    <w:rsid w:val="00D04D66"/>
    <w:rsid w:val="00D11953"/>
    <w:rsid w:val="00D12FD5"/>
    <w:rsid w:val="00D83866"/>
    <w:rsid w:val="00DA168D"/>
    <w:rsid w:val="00DB1639"/>
    <w:rsid w:val="00DB1CC8"/>
    <w:rsid w:val="00DE5E1A"/>
    <w:rsid w:val="00E20507"/>
    <w:rsid w:val="00E37035"/>
    <w:rsid w:val="00E37F54"/>
    <w:rsid w:val="00E90DEB"/>
    <w:rsid w:val="00E91424"/>
    <w:rsid w:val="00EC099F"/>
    <w:rsid w:val="00EE2B04"/>
    <w:rsid w:val="00EE5A63"/>
    <w:rsid w:val="00F020C8"/>
    <w:rsid w:val="00F1166F"/>
    <w:rsid w:val="00F330FA"/>
    <w:rsid w:val="00F837A9"/>
    <w:rsid w:val="00FC533B"/>
    <w:rsid w:val="00FD39A9"/>
    <w:rsid w:val="00FE1EF5"/>
    <w:rsid w:val="00FF4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B6A933"/>
  <w15:chartTrackingRefBased/>
  <w15:docId w15:val="{E7B7B287-7A1A-4470-B7A2-FB3B8C6AC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1C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D0CC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D0CC0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7</TotalTime>
  <Pages>3</Pages>
  <Words>324</Words>
  <Characters>184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Burney</dc:creator>
  <cp:keywords/>
  <dc:description/>
  <cp:lastModifiedBy>Tom Burney</cp:lastModifiedBy>
  <cp:revision>118</cp:revision>
  <cp:lastPrinted>2019-03-06T11:36:00Z</cp:lastPrinted>
  <dcterms:created xsi:type="dcterms:W3CDTF">2019-03-06T08:42:00Z</dcterms:created>
  <dcterms:modified xsi:type="dcterms:W3CDTF">2020-04-28T14:07:00Z</dcterms:modified>
</cp:coreProperties>
</file>